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bookmarkStart w:id="0" w:name="_GoBack"/>
      <w:bookmarkEnd w:id="0"/>
      <w:r w:rsidRPr="009732BA">
        <w:rPr>
          <w:rFonts w:ascii="Courier New" w:hAnsi="Courier New" w:cs="Courier New"/>
        </w:rPr>
        <w:t xml:space="preserve">DOTCOM-MONITOR Summary Reporting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Report ID : C507BC0FAEC7410C907E6019A7870F42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                       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>Below you will find Custom DOTCOM-MONITOR report for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Device: Dotcom-monitor.com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Task  : HTTPS   https://dotcom-monitor.com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Filter: &lt;Default Filter&gt;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                       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Reporting period: 7/10/2019 -- 7/11/2019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Date                                                </w:t>
      </w:r>
      <w:r w:rsidRPr="009732BA">
        <w:rPr>
          <w:rFonts w:ascii="Courier New" w:hAnsi="Courier New" w:cs="Courier New"/>
        </w:rPr>
        <w:tab/>
        <w:t xml:space="preserve">Availability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Average Performance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07/10/2019                                          </w:t>
      </w:r>
      <w:r w:rsidRPr="009732BA">
        <w:rPr>
          <w:rFonts w:ascii="Courier New" w:hAnsi="Courier New" w:cs="Courier New"/>
        </w:rPr>
        <w:tab/>
        <w:t xml:space="preserve">100%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1.39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                       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Problems detected for Dotcom-monitor.com: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Task                                                </w:t>
      </w:r>
      <w:r w:rsidRPr="009732BA">
        <w:rPr>
          <w:rFonts w:ascii="Courier New" w:hAnsi="Courier New" w:cs="Courier New"/>
        </w:rPr>
        <w:tab/>
        <w:t xml:space="preserve">Date and Time         </w:t>
      </w:r>
      <w:r w:rsidRPr="009732BA">
        <w:rPr>
          <w:rFonts w:ascii="Courier New" w:hAnsi="Courier New" w:cs="Courier New"/>
        </w:rPr>
        <w:tab/>
        <w:t>Status</w:t>
      </w:r>
      <w:r w:rsidRPr="009732BA">
        <w:rPr>
          <w:rFonts w:ascii="Courier New" w:hAnsi="Courier New" w:cs="Courier New"/>
        </w:rPr>
        <w:tab/>
        <w:t>Location</w:t>
      </w:r>
      <w:r w:rsidRPr="009732BA">
        <w:rPr>
          <w:rFonts w:ascii="Courier New" w:hAnsi="Courier New" w:cs="Courier New"/>
        </w:rPr>
        <w:tab/>
        <w:t xml:space="preserve">Error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https://dotcom-monitor.com                          </w:t>
      </w:r>
      <w:r w:rsidRPr="009732BA">
        <w:rPr>
          <w:rFonts w:ascii="Courier New" w:hAnsi="Courier New" w:cs="Courier New"/>
        </w:rPr>
        <w:tab/>
        <w:t>07/10/2019 07:19:35 PM</w:t>
      </w:r>
      <w:r w:rsidRPr="009732BA">
        <w:rPr>
          <w:rFonts w:ascii="Courier New" w:hAnsi="Courier New" w:cs="Courier New"/>
        </w:rPr>
        <w:tab/>
        <w:t xml:space="preserve">F     </w:t>
      </w:r>
      <w:r w:rsidRPr="009732BA">
        <w:rPr>
          <w:rFonts w:ascii="Courier New" w:hAnsi="Courier New" w:cs="Courier New"/>
        </w:rPr>
        <w:tab/>
        <w:t xml:space="preserve">Denver  </w:t>
      </w:r>
      <w:r w:rsidRPr="009732BA">
        <w:rPr>
          <w:rFonts w:ascii="Courier New" w:hAnsi="Courier New" w:cs="Courier New"/>
        </w:rPr>
        <w:tab/>
        <w:t>The host name could not be resolved.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https://dotcom-monitor.com                          </w:t>
      </w:r>
      <w:r w:rsidRPr="009732BA">
        <w:rPr>
          <w:rFonts w:ascii="Courier New" w:hAnsi="Courier New" w:cs="Courier New"/>
        </w:rPr>
        <w:tab/>
        <w:t>07/10/2019 07:21:27 PM</w:t>
      </w:r>
      <w:r w:rsidRPr="009732BA">
        <w:rPr>
          <w:rFonts w:ascii="Courier New" w:hAnsi="Courier New" w:cs="Courier New"/>
        </w:rPr>
        <w:tab/>
        <w:t xml:space="preserve">F     </w:t>
      </w:r>
      <w:r w:rsidRPr="009732BA">
        <w:rPr>
          <w:rFonts w:ascii="Courier New" w:hAnsi="Courier New" w:cs="Courier New"/>
        </w:rPr>
        <w:tab/>
        <w:t xml:space="preserve">Denver  </w:t>
      </w:r>
      <w:r w:rsidRPr="009732BA">
        <w:rPr>
          <w:rFonts w:ascii="Courier New" w:hAnsi="Courier New" w:cs="Courier New"/>
        </w:rPr>
        <w:tab/>
        <w:t>The host name could not be resolved.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https://dotcom-monitor.com                          </w:t>
      </w:r>
      <w:r w:rsidRPr="009732BA">
        <w:rPr>
          <w:rFonts w:ascii="Courier New" w:hAnsi="Courier New" w:cs="Courier New"/>
        </w:rPr>
        <w:tab/>
        <w:t>07/10/2019 07:23:19 PM</w:t>
      </w:r>
      <w:r w:rsidRPr="009732BA">
        <w:rPr>
          <w:rFonts w:ascii="Courier New" w:hAnsi="Courier New" w:cs="Courier New"/>
        </w:rPr>
        <w:tab/>
        <w:t xml:space="preserve">F     </w:t>
      </w:r>
      <w:r w:rsidRPr="009732BA">
        <w:rPr>
          <w:rFonts w:ascii="Courier New" w:hAnsi="Courier New" w:cs="Courier New"/>
        </w:rPr>
        <w:tab/>
        <w:t xml:space="preserve">Denver  </w:t>
      </w:r>
      <w:r w:rsidRPr="009732BA">
        <w:rPr>
          <w:rFonts w:ascii="Courier New" w:hAnsi="Courier New" w:cs="Courier New"/>
        </w:rPr>
        <w:tab/>
        <w:t>The host name could not be resolved.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                       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Number of Successes : 725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Number of Failures  : 3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Avg. Sec.           : 1.3921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Std. Dev. Sec.      : 1.2143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P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Downtime Percentage : 0  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p w:rsidR="009732BA" w:rsidRDefault="009732BA" w:rsidP="009732BA">
      <w:pPr>
        <w:pStyle w:val="PlainText"/>
        <w:rPr>
          <w:rFonts w:ascii="Courier New" w:hAnsi="Courier New" w:cs="Courier New"/>
        </w:rPr>
      </w:pPr>
      <w:r w:rsidRPr="009732BA">
        <w:rPr>
          <w:rFonts w:ascii="Courier New" w:hAnsi="Courier New" w:cs="Courier New"/>
        </w:rPr>
        <w:t xml:space="preserve">Uptime   Percentage : 100                           </w:t>
      </w:r>
      <w:r w:rsidRPr="009732BA">
        <w:rPr>
          <w:rFonts w:ascii="Courier New" w:hAnsi="Courier New" w:cs="Courier New"/>
        </w:rPr>
        <w:tab/>
        <w:t xml:space="preserve">                      </w:t>
      </w:r>
      <w:r w:rsidRPr="009732BA">
        <w:rPr>
          <w:rFonts w:ascii="Courier New" w:hAnsi="Courier New" w:cs="Courier New"/>
        </w:rPr>
        <w:tab/>
        <w:t xml:space="preserve">      </w:t>
      </w:r>
      <w:r w:rsidRPr="009732BA">
        <w:rPr>
          <w:rFonts w:ascii="Courier New" w:hAnsi="Courier New" w:cs="Courier New"/>
        </w:rPr>
        <w:tab/>
        <w:t xml:space="preserve">        </w:t>
      </w:r>
      <w:r w:rsidRPr="009732BA">
        <w:rPr>
          <w:rFonts w:ascii="Courier New" w:hAnsi="Courier New" w:cs="Courier New"/>
        </w:rPr>
        <w:tab/>
        <w:t xml:space="preserve">                                    </w:t>
      </w:r>
    </w:p>
    <w:sectPr w:rsidR="009732BA" w:rsidSect="00712652">
      <w:pgSz w:w="12240" w:h="15840"/>
      <w:pgMar w:top="1440" w:right="1502" w:bottom="1440" w:left="15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7Y0MDQwMjMzNjNS0lEKTi0uzszPAykwrAUAkSqdgCwAAAA="/>
  </w:docVars>
  <w:rsids>
    <w:rsidRoot w:val="00B62EFA"/>
    <w:rsid w:val="000211FC"/>
    <w:rsid w:val="003D162B"/>
    <w:rsid w:val="005E1BAA"/>
    <w:rsid w:val="00623FD9"/>
    <w:rsid w:val="009732BA"/>
    <w:rsid w:val="00B62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ABEEB5-B594-43D2-8933-26B991643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1265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1265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Shibut</dc:creator>
  <cp:keywords/>
  <dc:description/>
  <cp:lastModifiedBy>Irina Shibut</cp:lastModifiedBy>
  <cp:revision>2</cp:revision>
  <dcterms:created xsi:type="dcterms:W3CDTF">2020-03-27T06:25:00Z</dcterms:created>
  <dcterms:modified xsi:type="dcterms:W3CDTF">2020-03-27T06:25:00Z</dcterms:modified>
</cp:coreProperties>
</file>